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79A9D" w14:textId="77777777" w:rsidR="0055131B" w:rsidRDefault="0055131B" w:rsidP="0055131B">
      <w:r>
        <w:t>########################################################################################</w:t>
      </w:r>
    </w:p>
    <w:p w14:paraId="22335EF1" w14:textId="77777777" w:rsidR="0055131B" w:rsidRDefault="0055131B" w:rsidP="0055131B">
      <w:r>
        <w:tab/>
      </w:r>
      <w:r>
        <w:tab/>
      </w:r>
      <w:r>
        <w:tab/>
      </w:r>
      <w:r>
        <w:tab/>
      </w:r>
      <w:r>
        <w:tab/>
      </w:r>
      <w:r>
        <w:tab/>
      </w:r>
      <w:r>
        <w:tab/>
      </w:r>
      <w:r>
        <w:tab/>
      </w:r>
      <w:r>
        <w:tab/>
      </w:r>
      <w:r>
        <w:tab/>
        <w:t>DevOps - Day 21</w:t>
      </w:r>
    </w:p>
    <w:p w14:paraId="27CDF83A" w14:textId="77777777" w:rsidR="0055131B" w:rsidRDefault="0055131B" w:rsidP="0055131B">
      <w:r>
        <w:t>########################################################################################</w:t>
      </w:r>
    </w:p>
    <w:p w14:paraId="23B89726" w14:textId="77777777" w:rsidR="0055131B" w:rsidRDefault="0055131B" w:rsidP="0055131B">
      <w:r>
        <w:t>===============</w:t>
      </w:r>
    </w:p>
    <w:p w14:paraId="7B8B4A9E" w14:textId="77777777" w:rsidR="0055131B" w:rsidRDefault="0055131B" w:rsidP="0055131B">
      <w:r>
        <w:t>JENKINS</w:t>
      </w:r>
    </w:p>
    <w:p w14:paraId="29BA89FC" w14:textId="77777777" w:rsidR="0055131B" w:rsidRDefault="0055131B" w:rsidP="0055131B">
      <w:r>
        <w:t>===============</w:t>
      </w:r>
    </w:p>
    <w:p w14:paraId="744C4250" w14:textId="77777777" w:rsidR="0055131B" w:rsidRDefault="0055131B" w:rsidP="0055131B">
      <w:r>
        <w:t>Project 2: JENKINS + GITHUB + MAVEN + TOMCAT - Integration</w:t>
      </w:r>
    </w:p>
    <w:p w14:paraId="2C98F8FD" w14:textId="77777777" w:rsidR="0055131B" w:rsidRDefault="0055131B" w:rsidP="0055131B">
      <w:r>
        <w:t>------------------------------------------------------------------------------------------</w:t>
      </w:r>
    </w:p>
    <w:p w14:paraId="0394DA8E" w14:textId="77777777" w:rsidR="0055131B" w:rsidRDefault="0055131B" w:rsidP="0055131B">
      <w:r>
        <w:t>~ Code is usually available in GITHUB Repo. We have to create a Jenkins job that job should take code from GITHUB repo. It should compile and package that code using Maven, and then the war gets generated. This war file should be deployed into the Tomcat Webserver. So, here we are going to do Build &amp; Deployment Process.</w:t>
      </w:r>
    </w:p>
    <w:p w14:paraId="0091287F" w14:textId="77777777" w:rsidR="0055131B" w:rsidRDefault="0055131B" w:rsidP="0055131B"/>
    <w:p w14:paraId="5BCB385F" w14:textId="77777777" w:rsidR="0055131B" w:rsidRDefault="0055131B" w:rsidP="0055131B">
      <w:r>
        <w:t xml:space="preserve">~ By </w:t>
      </w:r>
      <w:proofErr w:type="gramStart"/>
      <w:r>
        <w:t>default</w:t>
      </w:r>
      <w:proofErr w:type="gramEnd"/>
      <w:r>
        <w:t xml:space="preserve"> the Tomcat will run on Port No. 8080</w:t>
      </w:r>
    </w:p>
    <w:p w14:paraId="1E3E831C" w14:textId="77777777" w:rsidR="0055131B" w:rsidRDefault="0055131B" w:rsidP="0055131B"/>
    <w:p w14:paraId="5F388C02" w14:textId="77777777" w:rsidR="0055131B" w:rsidRDefault="0055131B" w:rsidP="0055131B">
      <w:r>
        <w:t xml:space="preserve">~ By </w:t>
      </w:r>
      <w:proofErr w:type="gramStart"/>
      <w:r>
        <w:t>default</w:t>
      </w:r>
      <w:proofErr w:type="gramEnd"/>
      <w:r>
        <w:t xml:space="preserve"> the Jenkins will run on Port No. 8080</w:t>
      </w:r>
    </w:p>
    <w:p w14:paraId="17600378" w14:textId="77777777" w:rsidR="0055131B" w:rsidRDefault="0055131B" w:rsidP="0055131B"/>
    <w:p w14:paraId="5971C4CB" w14:textId="77777777" w:rsidR="0055131B" w:rsidRDefault="0055131B" w:rsidP="0055131B">
      <w:r>
        <w:t>Tasks:</w:t>
      </w:r>
    </w:p>
    <w:p w14:paraId="7C979468" w14:textId="77777777" w:rsidR="0055131B" w:rsidRDefault="0055131B" w:rsidP="0055131B">
      <w:r>
        <w:t>---------------</w:t>
      </w:r>
    </w:p>
    <w:p w14:paraId="5E2552DD" w14:textId="77777777" w:rsidR="0055131B" w:rsidRDefault="0055131B" w:rsidP="0055131B">
      <w:r>
        <w:t>========</w:t>
      </w:r>
    </w:p>
    <w:p w14:paraId="58E8D681" w14:textId="77777777" w:rsidR="0055131B" w:rsidRDefault="0055131B" w:rsidP="0055131B">
      <w:r>
        <w:t>Part 1</w:t>
      </w:r>
    </w:p>
    <w:p w14:paraId="7779F41E" w14:textId="77777777" w:rsidR="0055131B" w:rsidRDefault="0055131B" w:rsidP="0055131B">
      <w:r>
        <w:t>========</w:t>
      </w:r>
    </w:p>
    <w:p w14:paraId="1C971A43" w14:textId="77777777" w:rsidR="0055131B" w:rsidRDefault="0055131B" w:rsidP="0055131B">
      <w:r>
        <w:t xml:space="preserve">1. Create an EC2 Instance - Connect to the instance using </w:t>
      </w:r>
      <w:proofErr w:type="spellStart"/>
      <w:r>
        <w:t>MobaXTerm</w:t>
      </w:r>
      <w:proofErr w:type="spellEnd"/>
      <w:r>
        <w:t xml:space="preserve"> Tool.</w:t>
      </w:r>
    </w:p>
    <w:p w14:paraId="6BD73D73" w14:textId="77777777" w:rsidR="0055131B" w:rsidRDefault="0055131B" w:rsidP="0055131B"/>
    <w:p w14:paraId="3B5D5F10" w14:textId="77777777" w:rsidR="0055131B" w:rsidRDefault="0055131B" w:rsidP="0055131B">
      <w:r>
        <w:t>========</w:t>
      </w:r>
    </w:p>
    <w:p w14:paraId="0814AD13" w14:textId="77777777" w:rsidR="0055131B" w:rsidRDefault="0055131B" w:rsidP="0055131B">
      <w:r>
        <w:t>Part 2</w:t>
      </w:r>
    </w:p>
    <w:p w14:paraId="1C407797" w14:textId="77777777" w:rsidR="0055131B" w:rsidRDefault="0055131B" w:rsidP="0055131B">
      <w:r>
        <w:t>========</w:t>
      </w:r>
    </w:p>
    <w:p w14:paraId="70388C7B" w14:textId="77777777" w:rsidR="0055131B" w:rsidRDefault="0055131B" w:rsidP="0055131B">
      <w:r>
        <w:t>JENKINS INSTALLATION ON LINUX EC2 INSTANCE</w:t>
      </w:r>
    </w:p>
    <w:p w14:paraId="44724677" w14:textId="77777777" w:rsidR="0055131B" w:rsidRDefault="0055131B" w:rsidP="0055131B">
      <w:r>
        <w:lastRenderedPageBreak/>
        <w:t xml:space="preserve">2.1 </w:t>
      </w:r>
      <w:proofErr w:type="spellStart"/>
      <w:r>
        <w:t>sudo</w:t>
      </w:r>
      <w:proofErr w:type="spellEnd"/>
      <w:r>
        <w:t xml:space="preserve"> </w:t>
      </w:r>
      <w:proofErr w:type="spellStart"/>
      <w:r>
        <w:t>wget</w:t>
      </w:r>
      <w:proofErr w:type="spellEnd"/>
      <w:r>
        <w:t xml:space="preserve"> -O /</w:t>
      </w:r>
      <w:proofErr w:type="spellStart"/>
      <w:r>
        <w:t>etc</w:t>
      </w:r>
      <w:proofErr w:type="spellEnd"/>
      <w:r>
        <w:t>/</w:t>
      </w:r>
      <w:proofErr w:type="spellStart"/>
      <w:r>
        <w:t>yum.repos.d</w:t>
      </w:r>
      <w:proofErr w:type="spellEnd"/>
      <w:r>
        <w:t>/</w:t>
      </w:r>
      <w:proofErr w:type="spellStart"/>
      <w:r>
        <w:t>jenkins.repo</w:t>
      </w:r>
      <w:proofErr w:type="spellEnd"/>
      <w:r>
        <w:t xml:space="preserve"> https://pkg.jenkins.io/redhat-stable/jenkins.repo</w:t>
      </w:r>
    </w:p>
    <w:p w14:paraId="6F061FC4" w14:textId="77777777" w:rsidR="0055131B" w:rsidRDefault="0055131B" w:rsidP="0055131B"/>
    <w:p w14:paraId="58FD888E" w14:textId="77777777" w:rsidR="0055131B" w:rsidRDefault="0055131B" w:rsidP="0055131B">
      <w:r>
        <w:t xml:space="preserve">2.2 </w:t>
      </w:r>
      <w:proofErr w:type="spellStart"/>
      <w:r>
        <w:t>sudo</w:t>
      </w:r>
      <w:proofErr w:type="spellEnd"/>
      <w:r>
        <w:t xml:space="preserve"> rpm --import https://pkg.jenkins.io/redhat-stable/jenkins.io.key</w:t>
      </w:r>
    </w:p>
    <w:p w14:paraId="116C8E39" w14:textId="77777777" w:rsidR="0055131B" w:rsidRDefault="0055131B" w:rsidP="0055131B"/>
    <w:p w14:paraId="0C98E3FF" w14:textId="77777777" w:rsidR="0055131B" w:rsidRDefault="0055131B" w:rsidP="0055131B">
      <w:r>
        <w:t xml:space="preserve">2.3 </w:t>
      </w:r>
      <w:proofErr w:type="spellStart"/>
      <w:r>
        <w:t>sudo</w:t>
      </w:r>
      <w:proofErr w:type="spellEnd"/>
      <w:r>
        <w:t xml:space="preserve"> yum install java -y</w:t>
      </w:r>
    </w:p>
    <w:p w14:paraId="606F6575" w14:textId="77777777" w:rsidR="0055131B" w:rsidRDefault="0055131B" w:rsidP="0055131B">
      <w:r>
        <w:t xml:space="preserve"> </w:t>
      </w:r>
    </w:p>
    <w:p w14:paraId="2C941FB5" w14:textId="77777777" w:rsidR="0055131B" w:rsidRDefault="0055131B" w:rsidP="0055131B">
      <w:r>
        <w:t>2.4 java -version</w:t>
      </w:r>
    </w:p>
    <w:p w14:paraId="4991334D" w14:textId="77777777" w:rsidR="0055131B" w:rsidRDefault="0055131B" w:rsidP="0055131B"/>
    <w:p w14:paraId="6269F4ED" w14:textId="77777777" w:rsidR="0055131B" w:rsidRDefault="0055131B" w:rsidP="0055131B">
      <w:r>
        <w:t xml:space="preserve">2.5 </w:t>
      </w:r>
      <w:proofErr w:type="spellStart"/>
      <w:r>
        <w:t>sudo</w:t>
      </w:r>
      <w:proofErr w:type="spellEnd"/>
      <w:r>
        <w:t xml:space="preserve"> yum install </w:t>
      </w:r>
      <w:proofErr w:type="spellStart"/>
      <w:r>
        <w:t>jenkins</w:t>
      </w:r>
      <w:proofErr w:type="spellEnd"/>
    </w:p>
    <w:p w14:paraId="15E60DC7" w14:textId="77777777" w:rsidR="0055131B" w:rsidRDefault="0055131B" w:rsidP="0055131B"/>
    <w:p w14:paraId="35AB516D" w14:textId="77777777" w:rsidR="0055131B" w:rsidRDefault="0055131B" w:rsidP="0055131B">
      <w:r>
        <w:t xml:space="preserve">2.6 </w:t>
      </w:r>
      <w:proofErr w:type="spellStart"/>
      <w:r>
        <w:t>sudo</w:t>
      </w:r>
      <w:proofErr w:type="spellEnd"/>
      <w:r>
        <w:t xml:space="preserve"> service </w:t>
      </w:r>
      <w:proofErr w:type="spellStart"/>
      <w:r>
        <w:t>jenkins</w:t>
      </w:r>
      <w:proofErr w:type="spellEnd"/>
      <w:r>
        <w:t xml:space="preserve"> status</w:t>
      </w:r>
    </w:p>
    <w:p w14:paraId="085F9D0A" w14:textId="77777777" w:rsidR="0055131B" w:rsidRDefault="0055131B" w:rsidP="0055131B"/>
    <w:p w14:paraId="57184553" w14:textId="77777777" w:rsidR="0055131B" w:rsidRDefault="0055131B" w:rsidP="0055131B">
      <w:r>
        <w:t xml:space="preserve">2.7 </w:t>
      </w:r>
      <w:proofErr w:type="spellStart"/>
      <w:r>
        <w:t>sudo</w:t>
      </w:r>
      <w:proofErr w:type="spellEnd"/>
      <w:r>
        <w:t xml:space="preserve"> service </w:t>
      </w:r>
      <w:proofErr w:type="spellStart"/>
      <w:r>
        <w:t>jenkins</w:t>
      </w:r>
      <w:proofErr w:type="spellEnd"/>
      <w:r>
        <w:t xml:space="preserve"> start</w:t>
      </w:r>
    </w:p>
    <w:p w14:paraId="59285FEF" w14:textId="77777777" w:rsidR="0055131B" w:rsidRDefault="0055131B" w:rsidP="0055131B"/>
    <w:p w14:paraId="7CF54B68" w14:textId="77777777" w:rsidR="0055131B" w:rsidRDefault="0055131B" w:rsidP="0055131B">
      <w:r>
        <w:t xml:space="preserve">2.8 </w:t>
      </w:r>
      <w:proofErr w:type="spellStart"/>
      <w:r>
        <w:t>sudo</w:t>
      </w:r>
      <w:proofErr w:type="spellEnd"/>
      <w:r>
        <w:t xml:space="preserve"> service </w:t>
      </w:r>
      <w:proofErr w:type="spellStart"/>
      <w:r>
        <w:t>jenkins</w:t>
      </w:r>
      <w:proofErr w:type="spellEnd"/>
      <w:r>
        <w:t xml:space="preserve"> status</w:t>
      </w:r>
    </w:p>
    <w:p w14:paraId="695AD116" w14:textId="77777777" w:rsidR="0055131B" w:rsidRDefault="0055131B" w:rsidP="0055131B"/>
    <w:p w14:paraId="5C142004" w14:textId="77777777" w:rsidR="0055131B" w:rsidRDefault="0055131B" w:rsidP="0055131B">
      <w:r>
        <w:t xml:space="preserve">2.9 Check the </w:t>
      </w:r>
      <w:proofErr w:type="spellStart"/>
      <w:r>
        <w:t>jenkins</w:t>
      </w:r>
      <w:proofErr w:type="spellEnd"/>
      <w:r>
        <w:t xml:space="preserve"> accessibility. By </w:t>
      </w:r>
      <w:proofErr w:type="gramStart"/>
      <w:r>
        <w:t>default</w:t>
      </w:r>
      <w:proofErr w:type="gramEnd"/>
      <w:r>
        <w:t xml:space="preserve"> the Jenkins will run on Port No. 8080.</w:t>
      </w:r>
    </w:p>
    <w:p w14:paraId="0B1D304B" w14:textId="77777777" w:rsidR="0055131B" w:rsidRDefault="0055131B" w:rsidP="0055131B">
      <w:r>
        <w:t>So, open Port No. 8080 for EC2 instance to access Jenkins</w:t>
      </w:r>
    </w:p>
    <w:p w14:paraId="79D263DE" w14:textId="77777777" w:rsidR="0055131B" w:rsidRDefault="0055131B" w:rsidP="0055131B">
      <w:r>
        <w:tab/>
        <w:t xml:space="preserve">"Check" the instance ----&gt; Security ----&gt; Click on the link under SGs ----&gt; Add Rules ----&gt; Custom TCP, 8080, </w:t>
      </w:r>
      <w:proofErr w:type="spellStart"/>
      <w:r>
        <w:t>Anwhere</w:t>
      </w:r>
      <w:proofErr w:type="spellEnd"/>
      <w:r>
        <w:t xml:space="preserve"> ----&gt; Save Rules.</w:t>
      </w:r>
    </w:p>
    <w:p w14:paraId="174E2573" w14:textId="77777777" w:rsidR="0055131B" w:rsidRDefault="0055131B" w:rsidP="0055131B">
      <w:r>
        <w:t xml:space="preserve">Open new tab: &lt;Paste the Public IP of Instance&gt;:8080 ----&gt; You will see the Jenkins Home Page ----&gt; Now we have to Unlock the Jenkins ----&gt; You will see a code in the red </w:t>
      </w:r>
      <w:proofErr w:type="spellStart"/>
      <w:r>
        <w:t>colour</w:t>
      </w:r>
      <w:proofErr w:type="spellEnd"/>
      <w:r>
        <w:t xml:space="preserve"> ----&gt; Copy the code in red </w:t>
      </w:r>
      <w:proofErr w:type="spellStart"/>
      <w:r>
        <w:t>colour</w:t>
      </w:r>
      <w:proofErr w:type="spellEnd"/>
      <w:r>
        <w:t xml:space="preserve"> ----&gt; Go to </w:t>
      </w:r>
      <w:proofErr w:type="spellStart"/>
      <w:r>
        <w:t>MobaXTerm</w:t>
      </w:r>
      <w:proofErr w:type="spellEnd"/>
      <w:r>
        <w:t xml:space="preserve"> ----&gt; </w:t>
      </w:r>
      <w:proofErr w:type="spellStart"/>
      <w:r>
        <w:t>sudo</w:t>
      </w:r>
      <w:proofErr w:type="spellEnd"/>
      <w:r>
        <w:t xml:space="preserve"> cat &lt;paste the red color code&gt; ----&gt; You will see a password. Copy that password and paste in </w:t>
      </w:r>
      <w:proofErr w:type="spellStart"/>
      <w:r>
        <w:t>jenkins</w:t>
      </w:r>
      <w:proofErr w:type="spellEnd"/>
      <w:r>
        <w:t xml:space="preserve"> home page ----&gt; Click on suggested plugins ----&gt; You will see "Create First Admin User" ----&gt; Enter Username, Password, Name, Email Id ----&gt; Save and Continue ----&gt; Jenkins </w:t>
      </w:r>
      <w:proofErr w:type="gramStart"/>
      <w:r>
        <w:t>URL:http://52.14.0.208:8080/</w:t>
      </w:r>
      <w:proofErr w:type="gramEnd"/>
      <w:r>
        <w:t xml:space="preserve">  ----&gt; Save and Finish ----&gt; You will see "Jenkins is ready!" ----&gt; Click on "Start using </w:t>
      </w:r>
      <w:proofErr w:type="spellStart"/>
      <w:r>
        <w:t>jenkins</w:t>
      </w:r>
      <w:proofErr w:type="spellEnd"/>
      <w:r>
        <w:t xml:space="preserve">" ----&gt; Now you can see the </w:t>
      </w:r>
      <w:proofErr w:type="spellStart"/>
      <w:r>
        <w:t>jenkins</w:t>
      </w:r>
      <w:proofErr w:type="spellEnd"/>
      <w:r>
        <w:t xml:space="preserve"> home page and here you can create Jenkins Jobs.</w:t>
      </w:r>
    </w:p>
    <w:p w14:paraId="2BFF728A" w14:textId="77777777" w:rsidR="0055131B" w:rsidRDefault="0055131B" w:rsidP="0055131B"/>
    <w:p w14:paraId="01D9CFBC" w14:textId="77777777" w:rsidR="0055131B" w:rsidRDefault="0055131B" w:rsidP="0055131B">
      <w:r>
        <w:t>========</w:t>
      </w:r>
    </w:p>
    <w:p w14:paraId="1C030A3C" w14:textId="77777777" w:rsidR="0055131B" w:rsidRDefault="0055131B" w:rsidP="0055131B">
      <w:r>
        <w:t>Part 3</w:t>
      </w:r>
    </w:p>
    <w:p w14:paraId="3BAC5659" w14:textId="77777777" w:rsidR="0055131B" w:rsidRDefault="0055131B" w:rsidP="0055131B">
      <w:r>
        <w:t>========</w:t>
      </w:r>
    </w:p>
    <w:p w14:paraId="5D7967CD" w14:textId="77777777" w:rsidR="0055131B" w:rsidRDefault="0055131B" w:rsidP="0055131B">
      <w:r>
        <w:lastRenderedPageBreak/>
        <w:t>TOMCAT WEBSERVER INSTALLATION ON LINUX EC2 INSTANCE</w:t>
      </w:r>
    </w:p>
    <w:p w14:paraId="15900AA7" w14:textId="77777777" w:rsidR="0055131B" w:rsidRDefault="0055131B" w:rsidP="0055131B"/>
    <w:p w14:paraId="51F560B7" w14:textId="77777777" w:rsidR="0055131B" w:rsidRDefault="0055131B" w:rsidP="0055131B">
      <w:r>
        <w:t xml:space="preserve">https://tomcat.apache.org/download-90.cgi ----&gt; Downloads ----&gt; Tomcat 9 ----&gt; Copy the link of tar.gz file ----&gt; https://dlcdn.apache.org/tomcat/tomcat-9/v9.0.73/bin/apache-tomcat-9.0.73.tar.gz ----&gt; </w:t>
      </w:r>
      <w:proofErr w:type="spellStart"/>
      <w:r>
        <w:t>sudo</w:t>
      </w:r>
      <w:proofErr w:type="spellEnd"/>
      <w:r>
        <w:t xml:space="preserve"> </w:t>
      </w:r>
      <w:proofErr w:type="spellStart"/>
      <w:r>
        <w:t>wget</w:t>
      </w:r>
      <w:proofErr w:type="spellEnd"/>
      <w:r>
        <w:t xml:space="preserve"> https://dlcdn.apache.org/tomcat/tomcat-9/v9.0.73/bin/apache-tomcat-9.0.73.tar.gz ----&gt; ls -l ----&gt; You will the tomcat file in red </w:t>
      </w:r>
      <w:proofErr w:type="spellStart"/>
      <w:r>
        <w:t>colour</w:t>
      </w:r>
      <w:proofErr w:type="spellEnd"/>
      <w:r>
        <w:t>. This is a tar.gz file and we have to extract the tar.gz file ----&gt; tar -</w:t>
      </w:r>
      <w:proofErr w:type="spellStart"/>
      <w:r>
        <w:t>xvf</w:t>
      </w:r>
      <w:proofErr w:type="spellEnd"/>
      <w:r>
        <w:t xml:space="preserve"> &lt;enter the name of tomcat file in red </w:t>
      </w:r>
      <w:proofErr w:type="spellStart"/>
      <w:r>
        <w:t>colour</w:t>
      </w:r>
      <w:proofErr w:type="spellEnd"/>
      <w:r>
        <w:t>&gt; ----&gt; All the files will get extracted ----&gt; ls -</w:t>
      </w:r>
      <w:proofErr w:type="gramStart"/>
      <w:r>
        <w:t>l  ----</w:t>
      </w:r>
      <w:proofErr w:type="gramEnd"/>
      <w:r>
        <w:t xml:space="preserve">&gt; You will see the list of extracted files </w:t>
      </w:r>
    </w:p>
    <w:p w14:paraId="4D8C2139" w14:textId="77777777" w:rsidR="0055131B" w:rsidRDefault="0055131B" w:rsidP="0055131B"/>
    <w:p w14:paraId="13E37242" w14:textId="77777777" w:rsidR="0055131B" w:rsidRDefault="0055131B" w:rsidP="0055131B">
      <w:proofErr w:type="spellStart"/>
      <w:proofErr w:type="gramStart"/>
      <w:r>
        <w:t>Lets</w:t>
      </w:r>
      <w:proofErr w:type="spellEnd"/>
      <w:proofErr w:type="gramEnd"/>
      <w:r>
        <w:t xml:space="preserve"> start the tomcat server:</w:t>
      </w:r>
    </w:p>
    <w:p w14:paraId="17A30CB2" w14:textId="77777777" w:rsidR="0055131B" w:rsidRDefault="0055131B" w:rsidP="0055131B"/>
    <w:p w14:paraId="652ABD69" w14:textId="77777777" w:rsidR="0055131B" w:rsidRDefault="0055131B" w:rsidP="0055131B">
      <w:proofErr w:type="spellStart"/>
      <w:r>
        <w:t>Inorder</w:t>
      </w:r>
      <w:proofErr w:type="spellEnd"/>
      <w:r>
        <w:t xml:space="preserve"> to start the tomcat server, we need a file called "starup.sh"</w:t>
      </w:r>
    </w:p>
    <w:p w14:paraId="33B1608D" w14:textId="77777777" w:rsidR="0055131B" w:rsidRDefault="0055131B" w:rsidP="0055131B">
      <w:r>
        <w:t>This "startup.sh" file will be there in "bin" folder ----&gt; cd bin ----&gt; ls -l ----&gt; you will see startup.sh file ----&gt; ./startup.sh ----&gt; You will see "Tomcat Started"</w:t>
      </w:r>
    </w:p>
    <w:p w14:paraId="36D1E148" w14:textId="77777777" w:rsidR="0055131B" w:rsidRDefault="0055131B" w:rsidP="0055131B"/>
    <w:p w14:paraId="2CBC5BC0" w14:textId="77777777" w:rsidR="0055131B" w:rsidRDefault="0055131B" w:rsidP="0055131B">
      <w:proofErr w:type="spellStart"/>
      <w:proofErr w:type="gramStart"/>
      <w:r>
        <w:t>Lets</w:t>
      </w:r>
      <w:proofErr w:type="spellEnd"/>
      <w:proofErr w:type="gramEnd"/>
      <w:r>
        <w:t xml:space="preserve"> access the tomcat server:</w:t>
      </w:r>
    </w:p>
    <w:p w14:paraId="5118B15C" w14:textId="77777777" w:rsidR="0055131B" w:rsidRDefault="0055131B" w:rsidP="0055131B">
      <w:r>
        <w:t xml:space="preserve">Since, the tomcat also runs on Port No. 8080, we cannot access tomcat as on the same port no. </w:t>
      </w:r>
      <w:proofErr w:type="spellStart"/>
      <w:r>
        <w:t>jenkins</w:t>
      </w:r>
      <w:proofErr w:type="spellEnd"/>
      <w:r>
        <w:t xml:space="preserve"> is also running.</w:t>
      </w:r>
    </w:p>
    <w:p w14:paraId="3B5903BE" w14:textId="77777777" w:rsidR="0055131B" w:rsidRDefault="0055131B" w:rsidP="0055131B">
      <w:r>
        <w:t>Now, we have to change the Port No. of Tomcat. (Tomcat Port No. 9090)</w:t>
      </w:r>
    </w:p>
    <w:p w14:paraId="60F16A63" w14:textId="77777777" w:rsidR="0055131B" w:rsidRDefault="0055131B" w:rsidP="0055131B"/>
    <w:p w14:paraId="288B340E" w14:textId="77777777" w:rsidR="0055131B" w:rsidRDefault="0055131B" w:rsidP="0055131B">
      <w:r>
        <w:t>How to change the port no. of Tomcat?</w:t>
      </w:r>
    </w:p>
    <w:p w14:paraId="7F58B9A0" w14:textId="77777777" w:rsidR="0055131B" w:rsidRDefault="0055131B" w:rsidP="0055131B">
      <w:r>
        <w:t>------------------------------------------------------</w:t>
      </w:r>
    </w:p>
    <w:p w14:paraId="09D62657" w14:textId="77777777" w:rsidR="0055131B" w:rsidRDefault="0055131B" w:rsidP="0055131B">
      <w:r>
        <w:t xml:space="preserve">In order to change the port no. of Tomcat, we will configure a file known as "server.xml" This server.xml file will be available in "conf" folder. </w:t>
      </w:r>
    </w:p>
    <w:p w14:paraId="77898AC7" w14:textId="77777777" w:rsidR="0055131B" w:rsidRDefault="0055131B" w:rsidP="0055131B"/>
    <w:p w14:paraId="729DF6D1" w14:textId="77777777" w:rsidR="0055131B" w:rsidRDefault="0055131B" w:rsidP="0055131B">
      <w:r>
        <w:t>cd</w:t>
      </w:r>
      <w:proofErr w:type="gramStart"/>
      <w:r>
        <w:t xml:space="preserve"> ..</w:t>
      </w:r>
      <w:proofErr w:type="gramEnd"/>
      <w:r>
        <w:t xml:space="preserve">  ----&gt; </w:t>
      </w:r>
      <w:proofErr w:type="spellStart"/>
      <w:r>
        <w:t>pwd</w:t>
      </w:r>
      <w:proofErr w:type="spellEnd"/>
      <w:r>
        <w:t xml:space="preserve"> ----&gt; /home/ec2-user/apache-tomcat-9.0.73 ----&gt; ls -l ----&gt; cd conf ----&gt; ls -l ----&gt; you will see server.xml file ----&gt; vi server.xml ----</w:t>
      </w:r>
      <w:proofErr w:type="gramStart"/>
      <w:r>
        <w:t>&gt;  scroll</w:t>
      </w:r>
      <w:proofErr w:type="gramEnd"/>
      <w:r>
        <w:t xml:space="preserve"> down till you see "connector port=8080" ----&gt; press "</w:t>
      </w:r>
      <w:proofErr w:type="spellStart"/>
      <w:r>
        <w:t>i</w:t>
      </w:r>
      <w:proofErr w:type="spellEnd"/>
      <w:r>
        <w:t>" ----&gt; Change the port no to 9090 instead of 8080 ----&gt; escape ----&gt; :</w:t>
      </w:r>
      <w:proofErr w:type="spellStart"/>
      <w:r>
        <w:t>wq</w:t>
      </w:r>
      <w:proofErr w:type="spellEnd"/>
    </w:p>
    <w:p w14:paraId="311299F3" w14:textId="77777777" w:rsidR="0055131B" w:rsidRDefault="0055131B" w:rsidP="0055131B"/>
    <w:p w14:paraId="31A8DA04" w14:textId="77777777" w:rsidR="0055131B" w:rsidRDefault="0055131B" w:rsidP="0055131B">
      <w:r>
        <w:t xml:space="preserve">Check the Tomcat accessibility. By </w:t>
      </w:r>
      <w:proofErr w:type="gramStart"/>
      <w:r>
        <w:t>default</w:t>
      </w:r>
      <w:proofErr w:type="gramEnd"/>
      <w:r>
        <w:t xml:space="preserve"> the Tomcat will also run on Port No. 8080. But on the same port no. </w:t>
      </w:r>
      <w:proofErr w:type="spellStart"/>
      <w:r>
        <w:t>jenkins</w:t>
      </w:r>
      <w:proofErr w:type="spellEnd"/>
      <w:r>
        <w:t xml:space="preserve"> is also running.</w:t>
      </w:r>
    </w:p>
    <w:p w14:paraId="35C0A405" w14:textId="77777777" w:rsidR="0055131B" w:rsidRDefault="0055131B" w:rsidP="0055131B">
      <w:proofErr w:type="gramStart"/>
      <w:r>
        <w:t>So</w:t>
      </w:r>
      <w:proofErr w:type="gramEnd"/>
      <w:r>
        <w:t xml:space="preserve"> we have to add the port no. to 9090 in ec2 instance to access Tomcat:</w:t>
      </w:r>
    </w:p>
    <w:p w14:paraId="3A61221E" w14:textId="77777777" w:rsidR="0055131B" w:rsidRDefault="0055131B" w:rsidP="0055131B">
      <w:r>
        <w:lastRenderedPageBreak/>
        <w:tab/>
        <w:t xml:space="preserve">"Check" the instance ----&gt; Security ----&gt; Click on the link under SGs ----&gt; Add Rules ----&gt; Custom TCP, 9090, </w:t>
      </w:r>
      <w:proofErr w:type="spellStart"/>
      <w:r>
        <w:t>Anwhere</w:t>
      </w:r>
      <w:proofErr w:type="spellEnd"/>
      <w:r>
        <w:t xml:space="preserve"> ----&gt; Save Rules.</w:t>
      </w:r>
    </w:p>
    <w:p w14:paraId="3B66AB9F" w14:textId="77777777" w:rsidR="0055131B" w:rsidRDefault="0055131B" w:rsidP="0055131B">
      <w:r>
        <w:t xml:space="preserve">Shutdown the tomcat server ----&gt; cd bin ----&gt; </w:t>
      </w:r>
      <w:proofErr w:type="gramStart"/>
      <w:r>
        <w:t>./shutdown.sh  ----</w:t>
      </w:r>
      <w:proofErr w:type="gramEnd"/>
      <w:r>
        <w:t>&gt; ./startup.sh</w:t>
      </w:r>
    </w:p>
    <w:p w14:paraId="6CD2BA9E" w14:textId="77777777" w:rsidR="0055131B" w:rsidRDefault="0055131B" w:rsidP="0055131B"/>
    <w:p w14:paraId="6B4E20A7" w14:textId="77777777" w:rsidR="0055131B" w:rsidRDefault="0055131B" w:rsidP="0055131B">
      <w:r>
        <w:t>Open new tab: &lt;Paste the Public IP of Instance&gt;:9090 ----&gt; You will see the Tomcat Home Page</w:t>
      </w:r>
    </w:p>
    <w:p w14:paraId="2F479E2E" w14:textId="77777777" w:rsidR="0055131B" w:rsidRDefault="0055131B" w:rsidP="0055131B">
      <w:r>
        <w:t>Go to browser and check for tomcat accessibility. You are now able to access Tomcat and Jenkins in the same instance.</w:t>
      </w:r>
    </w:p>
    <w:p w14:paraId="698C19C2" w14:textId="77777777" w:rsidR="0055131B" w:rsidRDefault="0055131B" w:rsidP="0055131B"/>
    <w:p w14:paraId="3EC51985" w14:textId="77777777" w:rsidR="0055131B" w:rsidRDefault="0055131B" w:rsidP="0055131B">
      <w:r>
        <w:t xml:space="preserve">Here we can access only the </w:t>
      </w:r>
      <w:proofErr w:type="gramStart"/>
      <w:r>
        <w:t>Home</w:t>
      </w:r>
      <w:proofErr w:type="gramEnd"/>
      <w:r>
        <w:t xml:space="preserve"> page of Tomcat. </w:t>
      </w:r>
    </w:p>
    <w:p w14:paraId="2A70C854" w14:textId="77777777" w:rsidR="0055131B" w:rsidRDefault="0055131B" w:rsidP="0055131B">
      <w:proofErr w:type="spellStart"/>
      <w:r>
        <w:t>Inorder</w:t>
      </w:r>
      <w:proofErr w:type="spellEnd"/>
      <w:r>
        <w:t xml:space="preserve"> to access complete tomcat server, we need to do the configuration in "context.xml" file.</w:t>
      </w:r>
    </w:p>
    <w:p w14:paraId="43C1FD28" w14:textId="77777777" w:rsidR="0055131B" w:rsidRDefault="0055131B" w:rsidP="0055131B">
      <w:r>
        <w:t>apache-tomcat-9.0.73/webapps/manager/META-INF/context.xml</w:t>
      </w:r>
    </w:p>
    <w:p w14:paraId="0419BBAE" w14:textId="77777777" w:rsidR="0055131B" w:rsidRDefault="0055131B" w:rsidP="0055131B"/>
    <w:p w14:paraId="6A41B503" w14:textId="77777777" w:rsidR="0055131B" w:rsidRDefault="0055131B" w:rsidP="0055131B">
      <w:r>
        <w:t xml:space="preserve">cd apache-tomcat-9.0.73/webapps/manager/META-INF/context.xml ----&gt; vi context.xml ----&gt; You will see a valve tag. You have to edit "Allow" tag ----&gt; </w:t>
      </w:r>
      <w:proofErr w:type="gramStart"/>
      <w:r>
        <w:t>".*</w:t>
      </w:r>
      <w:proofErr w:type="gramEnd"/>
      <w:r>
        <w:t>" /&gt;</w:t>
      </w:r>
    </w:p>
    <w:p w14:paraId="75CA13C5" w14:textId="77777777" w:rsidR="0055131B" w:rsidRDefault="0055131B" w:rsidP="0055131B"/>
    <w:p w14:paraId="64656B0B" w14:textId="77777777" w:rsidR="0055131B" w:rsidRDefault="0055131B" w:rsidP="0055131B">
      <w:r>
        <w:t>Configuring the Users in Tomcat</w:t>
      </w:r>
    </w:p>
    <w:p w14:paraId="21C87637" w14:textId="77777777" w:rsidR="0055131B" w:rsidRDefault="0055131B" w:rsidP="0055131B">
      <w:r>
        <w:t>---------------------------------------------</w:t>
      </w:r>
    </w:p>
    <w:p w14:paraId="226BE111" w14:textId="77777777" w:rsidR="0055131B" w:rsidRDefault="0055131B" w:rsidP="0055131B">
      <w:r>
        <w:t xml:space="preserve">we need to edit the tomcat-users.xml to configure the users. </w:t>
      </w:r>
    </w:p>
    <w:p w14:paraId="1FA60EC9" w14:textId="77777777" w:rsidR="0055131B" w:rsidRDefault="0055131B" w:rsidP="0055131B">
      <w:r>
        <w:t>The "tomcat-users.xml" file is available in "conf" folder</w:t>
      </w:r>
    </w:p>
    <w:p w14:paraId="4092050B" w14:textId="77777777" w:rsidR="0055131B" w:rsidRDefault="0055131B" w:rsidP="0055131B"/>
    <w:p w14:paraId="3CD85089" w14:textId="77777777" w:rsidR="0055131B" w:rsidRDefault="0055131B" w:rsidP="0055131B">
      <w:r>
        <w:t xml:space="preserve">&lt;role </w:t>
      </w:r>
      <w:proofErr w:type="spellStart"/>
      <w:r>
        <w:t>rolename</w:t>
      </w:r>
      <w:proofErr w:type="spellEnd"/>
      <w:r>
        <w:t>="manager-</w:t>
      </w:r>
      <w:proofErr w:type="spellStart"/>
      <w:r>
        <w:t>gui</w:t>
      </w:r>
      <w:proofErr w:type="spellEnd"/>
      <w:r>
        <w:t>" /&gt;</w:t>
      </w:r>
    </w:p>
    <w:p w14:paraId="519673EE" w14:textId="77777777" w:rsidR="0055131B" w:rsidRDefault="0055131B" w:rsidP="0055131B">
      <w:r>
        <w:t>&lt;user username="tomcat" password="tomcat" roles="manager-</w:t>
      </w:r>
      <w:proofErr w:type="spellStart"/>
      <w:r>
        <w:t>gui</w:t>
      </w:r>
      <w:proofErr w:type="spellEnd"/>
      <w:r>
        <w:t>" /&gt;</w:t>
      </w:r>
    </w:p>
    <w:p w14:paraId="13EA5B56" w14:textId="77777777" w:rsidR="0055131B" w:rsidRDefault="0055131B" w:rsidP="0055131B">
      <w:r>
        <w:t xml:space="preserve">&lt;role </w:t>
      </w:r>
      <w:proofErr w:type="spellStart"/>
      <w:r>
        <w:t>rolename</w:t>
      </w:r>
      <w:proofErr w:type="spellEnd"/>
      <w:r>
        <w:t>="admin-</w:t>
      </w:r>
      <w:proofErr w:type="spellStart"/>
      <w:r>
        <w:t>gui</w:t>
      </w:r>
      <w:proofErr w:type="spellEnd"/>
      <w:r>
        <w:t xml:space="preserve">" /&gt;  </w:t>
      </w:r>
    </w:p>
    <w:p w14:paraId="20BEBEF9" w14:textId="77777777" w:rsidR="0055131B" w:rsidRDefault="0055131B" w:rsidP="0055131B">
      <w:r>
        <w:t>&lt;user username="admin" password="admin" roles="manager-</w:t>
      </w:r>
      <w:proofErr w:type="spellStart"/>
      <w:proofErr w:type="gramStart"/>
      <w:r>
        <w:t>gui,admin</w:t>
      </w:r>
      <w:proofErr w:type="spellEnd"/>
      <w:proofErr w:type="gramEnd"/>
      <w:r>
        <w:t>-</w:t>
      </w:r>
      <w:proofErr w:type="spellStart"/>
      <w:r>
        <w:t>gui</w:t>
      </w:r>
      <w:proofErr w:type="spellEnd"/>
      <w:r>
        <w:t>"/&gt;</w:t>
      </w:r>
    </w:p>
    <w:p w14:paraId="50B109EF" w14:textId="77777777" w:rsidR="0055131B" w:rsidRDefault="0055131B" w:rsidP="0055131B"/>
    <w:p w14:paraId="32D6E77F" w14:textId="77777777" w:rsidR="0055131B" w:rsidRDefault="0055131B" w:rsidP="0055131B">
      <w:r>
        <w:t>cd bin</w:t>
      </w:r>
    </w:p>
    <w:p w14:paraId="797BCC86" w14:textId="77777777" w:rsidR="0055131B" w:rsidRDefault="0055131B" w:rsidP="0055131B">
      <w:r>
        <w:t>./shutdown.sh</w:t>
      </w:r>
    </w:p>
    <w:p w14:paraId="1D622545" w14:textId="77777777" w:rsidR="0055131B" w:rsidRDefault="0055131B" w:rsidP="0055131B">
      <w:r>
        <w:t>./startup.sh</w:t>
      </w:r>
    </w:p>
    <w:p w14:paraId="593C93D1" w14:textId="77777777" w:rsidR="0055131B" w:rsidRDefault="0055131B" w:rsidP="0055131B"/>
    <w:p w14:paraId="03FFAB45" w14:textId="77777777" w:rsidR="0055131B" w:rsidRDefault="0055131B" w:rsidP="0055131B">
      <w:r>
        <w:lastRenderedPageBreak/>
        <w:t>Access Tomcat on Browser ----&gt; Click on Server Status ----&gt; Enter the username (admin) and password (admin)</w:t>
      </w:r>
    </w:p>
    <w:p w14:paraId="025A3097" w14:textId="77777777" w:rsidR="0055131B" w:rsidRDefault="0055131B" w:rsidP="0055131B"/>
    <w:p w14:paraId="5906BF03" w14:textId="77777777" w:rsidR="0055131B" w:rsidRDefault="0055131B" w:rsidP="0055131B">
      <w:r>
        <w:t>Jenkins Port No.: 8080</w:t>
      </w:r>
    </w:p>
    <w:p w14:paraId="72DAABBC" w14:textId="77777777" w:rsidR="0055131B" w:rsidRDefault="0055131B" w:rsidP="0055131B">
      <w:r>
        <w:t>Tomcat Port No.: 9090</w:t>
      </w:r>
    </w:p>
    <w:p w14:paraId="49FB2D61" w14:textId="77777777" w:rsidR="0055131B" w:rsidRDefault="0055131B" w:rsidP="0055131B"/>
    <w:p w14:paraId="4408B33C" w14:textId="77777777" w:rsidR="0055131B" w:rsidRDefault="0055131B" w:rsidP="0055131B">
      <w:r>
        <w:t xml:space="preserve">Steps to create the </w:t>
      </w:r>
      <w:proofErr w:type="spellStart"/>
      <w:r>
        <w:t>jenkins</w:t>
      </w:r>
      <w:proofErr w:type="spellEnd"/>
      <w:r>
        <w:t xml:space="preserve"> job with GITHUB Repo. + Maven + Tomcat Server:</w:t>
      </w:r>
    </w:p>
    <w:p w14:paraId="1CD0EC33" w14:textId="77777777" w:rsidR="0055131B" w:rsidRDefault="0055131B" w:rsidP="0055131B">
      <w:r>
        <w:t>-----------------------------------------------------------------------------------------------------------</w:t>
      </w:r>
    </w:p>
    <w:p w14:paraId="16022D7B" w14:textId="77777777" w:rsidR="0055131B" w:rsidRDefault="0055131B" w:rsidP="0055131B">
      <w:r>
        <w:t xml:space="preserve">Connect to the Tomcat Server </w:t>
      </w:r>
    </w:p>
    <w:p w14:paraId="6C979010" w14:textId="77777777" w:rsidR="0055131B" w:rsidRDefault="0055131B" w:rsidP="0055131B">
      <w:r>
        <w:t>Connect to the Jenkins Software</w:t>
      </w:r>
    </w:p>
    <w:p w14:paraId="0D7EA17D" w14:textId="77777777" w:rsidR="0055131B" w:rsidRDefault="0055131B" w:rsidP="0055131B"/>
    <w:p w14:paraId="4E05ECA2" w14:textId="77777777" w:rsidR="0055131B" w:rsidRDefault="0055131B" w:rsidP="0055131B">
      <w:proofErr w:type="spellStart"/>
      <w:r>
        <w:t>Inorder</w:t>
      </w:r>
      <w:proofErr w:type="spellEnd"/>
      <w:r>
        <w:t xml:space="preserve"> to do the automation, Jenkins is going to execute some script to deploy the war file into the Tomcat Webserver.</w:t>
      </w:r>
    </w:p>
    <w:p w14:paraId="5453F3D8" w14:textId="77777777" w:rsidR="0055131B" w:rsidRDefault="0055131B" w:rsidP="0055131B"/>
    <w:p w14:paraId="33BE7C03" w14:textId="77777777" w:rsidR="0055131B" w:rsidRDefault="0055131B" w:rsidP="0055131B">
      <w:r>
        <w:t>Step 1: Adding the manager-script role in tomcat-users.xml file</w:t>
      </w:r>
    </w:p>
    <w:p w14:paraId="2DA85110" w14:textId="77777777" w:rsidR="0055131B" w:rsidRDefault="0055131B" w:rsidP="0055131B"/>
    <w:p w14:paraId="2D3AA1B7" w14:textId="77777777" w:rsidR="0055131B" w:rsidRDefault="0055131B" w:rsidP="0055131B">
      <w:r>
        <w:t>In order to do the automation, Tomcat user should have a "manager-script" permission. There should be one user in the Tomcat with the "manager-script" permission. Then with that user credentials we can automate the deployment process.</w:t>
      </w:r>
    </w:p>
    <w:p w14:paraId="3D5AA739" w14:textId="77777777" w:rsidR="0055131B" w:rsidRDefault="0055131B" w:rsidP="0055131B"/>
    <w:p w14:paraId="59CE02F5" w14:textId="77777777" w:rsidR="0055131B" w:rsidRDefault="0055131B" w:rsidP="0055131B">
      <w:proofErr w:type="spellStart"/>
      <w:r>
        <w:t>Goto</w:t>
      </w:r>
      <w:proofErr w:type="spellEnd"/>
      <w:r>
        <w:t xml:space="preserve"> </w:t>
      </w:r>
      <w:proofErr w:type="spellStart"/>
      <w:r>
        <w:t>MobaXTerm</w:t>
      </w:r>
      <w:proofErr w:type="spellEnd"/>
      <w:r>
        <w:t xml:space="preserve"> and Connect to the Instance ----&gt; ls -l ----&gt; cd apache-tomcat-9.0.73 ----&gt; ls -l ----&gt; cd conf ----&gt; ls -l ----&gt; You can see tomcat-users.xml ----&gt; vi tomcat-users.xml</w:t>
      </w:r>
    </w:p>
    <w:p w14:paraId="4F545542" w14:textId="4832D5BE" w:rsidR="0055131B" w:rsidRDefault="0055131B" w:rsidP="0055131B">
      <w:r w:rsidRPr="0055131B">
        <w:drawing>
          <wp:inline distT="0" distB="0" distL="0" distR="0" wp14:anchorId="613EAA58" wp14:editId="17383944">
            <wp:extent cx="5943600" cy="1011555"/>
            <wp:effectExtent l="0" t="0" r="0" b="0"/>
            <wp:docPr id="19314000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400004" name=""/>
                    <pic:cNvPicPr/>
                  </pic:nvPicPr>
                  <pic:blipFill>
                    <a:blip r:embed="rId4"/>
                    <a:stretch>
                      <a:fillRect/>
                    </a:stretch>
                  </pic:blipFill>
                  <pic:spPr>
                    <a:xfrm>
                      <a:off x="0" y="0"/>
                      <a:ext cx="5943600" cy="1011555"/>
                    </a:xfrm>
                    <a:prstGeom prst="rect">
                      <a:avLst/>
                    </a:prstGeom>
                  </pic:spPr>
                </pic:pic>
              </a:graphicData>
            </a:graphic>
          </wp:inline>
        </w:drawing>
      </w:r>
    </w:p>
    <w:p w14:paraId="49A84745" w14:textId="77777777" w:rsidR="0055131B" w:rsidRDefault="0055131B" w:rsidP="0055131B"/>
    <w:p w14:paraId="57C2FE01" w14:textId="77777777" w:rsidR="0055131B" w:rsidRDefault="0055131B" w:rsidP="0055131B">
      <w:r>
        <w:t>Step 2: Installing deploy-container plugin in Jenkins software</w:t>
      </w:r>
    </w:p>
    <w:p w14:paraId="6E974154" w14:textId="77777777" w:rsidR="0055131B" w:rsidRDefault="0055131B" w:rsidP="0055131B"/>
    <w:p w14:paraId="3BB232F8" w14:textId="77777777" w:rsidR="0055131B" w:rsidRDefault="0055131B" w:rsidP="0055131B">
      <w:r>
        <w:lastRenderedPageBreak/>
        <w:t>Jenkins Dashboard ----&gt; Manage Jenkins ----&gt; Mange Plugins ----&gt; Available Plugins ----&gt; In the search bar, type deploy to container and check the same ----&gt; Install without restart ----&gt; Click on "Go back to the top page.</w:t>
      </w:r>
    </w:p>
    <w:p w14:paraId="3E5A2CE2" w14:textId="77777777" w:rsidR="0055131B" w:rsidRDefault="0055131B" w:rsidP="0055131B"/>
    <w:p w14:paraId="2478BD4F" w14:textId="77777777" w:rsidR="0055131B" w:rsidRDefault="0055131B" w:rsidP="0055131B">
      <w:r>
        <w:t>Step 3: Creating a Jenkins job and for that Jenkins job we will give permission to deploy</w:t>
      </w:r>
    </w:p>
    <w:p w14:paraId="4703460F" w14:textId="77777777" w:rsidR="0055131B" w:rsidRDefault="0055131B" w:rsidP="0055131B"/>
    <w:p w14:paraId="63A3766D" w14:textId="77777777" w:rsidR="0055131B" w:rsidRDefault="0055131B" w:rsidP="0055131B">
      <w:r>
        <w:t>JDK</w:t>
      </w:r>
    </w:p>
    <w:p w14:paraId="110330A8" w14:textId="77777777" w:rsidR="0055131B" w:rsidRDefault="0055131B" w:rsidP="0055131B">
      <w:r>
        <w:t>GIT</w:t>
      </w:r>
    </w:p>
    <w:p w14:paraId="426E5694" w14:textId="77777777" w:rsidR="0055131B" w:rsidRDefault="0055131B" w:rsidP="0055131B">
      <w:r>
        <w:t>MAVEN</w:t>
      </w:r>
    </w:p>
    <w:p w14:paraId="1DFC326D" w14:textId="77777777" w:rsidR="0055131B" w:rsidRDefault="0055131B" w:rsidP="0055131B"/>
    <w:p w14:paraId="6F273E16" w14:textId="77777777" w:rsidR="0055131B" w:rsidRDefault="0055131B" w:rsidP="0055131B"/>
    <w:p w14:paraId="4F85BE90" w14:textId="77777777" w:rsidR="0055131B" w:rsidRDefault="0055131B" w:rsidP="0055131B"/>
    <w:p w14:paraId="58EC7BCB" w14:textId="77777777" w:rsidR="0055131B" w:rsidRDefault="0055131B" w:rsidP="0055131B"/>
    <w:p w14:paraId="035600A7" w14:textId="77777777" w:rsidR="0055131B" w:rsidRDefault="0055131B" w:rsidP="0055131B"/>
    <w:p w14:paraId="1563BB58" w14:textId="77777777" w:rsidR="0055131B" w:rsidRDefault="0055131B" w:rsidP="0055131B"/>
    <w:p w14:paraId="2E16ED0C" w14:textId="77777777" w:rsidR="0055131B" w:rsidRDefault="0055131B" w:rsidP="0055131B"/>
    <w:p w14:paraId="4090A32D" w14:textId="77777777" w:rsidR="0055131B" w:rsidRDefault="0055131B" w:rsidP="0055131B"/>
    <w:p w14:paraId="07D0C992" w14:textId="77777777" w:rsidR="0055131B" w:rsidRDefault="0055131B" w:rsidP="0055131B"/>
    <w:p w14:paraId="6FD19FCE" w14:textId="77777777" w:rsidR="0055131B" w:rsidRDefault="0055131B" w:rsidP="0055131B"/>
    <w:p w14:paraId="57ECA3C3" w14:textId="77777777" w:rsidR="0055131B" w:rsidRDefault="0055131B" w:rsidP="0055131B"/>
    <w:p w14:paraId="2C53487B" w14:textId="77777777" w:rsidR="0055131B" w:rsidRDefault="0055131B" w:rsidP="0055131B"/>
    <w:p w14:paraId="12106BF5" w14:textId="77777777" w:rsidR="0055131B" w:rsidRDefault="0055131B" w:rsidP="0055131B"/>
    <w:p w14:paraId="1B0A3E3E" w14:textId="77777777" w:rsidR="0055131B" w:rsidRDefault="0055131B" w:rsidP="0055131B"/>
    <w:p w14:paraId="730298C0" w14:textId="77777777" w:rsidR="0055131B" w:rsidRDefault="0055131B" w:rsidP="0055131B"/>
    <w:p w14:paraId="45AB01D9" w14:textId="77777777" w:rsidR="0055131B" w:rsidRDefault="0055131B" w:rsidP="0055131B"/>
    <w:p w14:paraId="4C72C4A9" w14:textId="77777777" w:rsidR="0055131B" w:rsidRDefault="0055131B" w:rsidP="0055131B"/>
    <w:p w14:paraId="69EF77A3" w14:textId="77777777" w:rsidR="0055131B" w:rsidRDefault="0055131B" w:rsidP="0055131B"/>
    <w:p w14:paraId="22CD85CD" w14:textId="77777777" w:rsidR="0055131B" w:rsidRDefault="0055131B" w:rsidP="0055131B"/>
    <w:p w14:paraId="4192DE4B" w14:textId="77777777" w:rsidR="0055131B" w:rsidRDefault="0055131B" w:rsidP="0055131B"/>
    <w:p w14:paraId="3A66AE66" w14:textId="77777777" w:rsidR="0055131B" w:rsidRDefault="0055131B" w:rsidP="0055131B"/>
    <w:p w14:paraId="103D6004" w14:textId="77777777" w:rsidR="0055131B" w:rsidRDefault="0055131B" w:rsidP="0055131B"/>
    <w:p w14:paraId="1D992E94" w14:textId="77777777" w:rsidR="0055131B" w:rsidRDefault="0055131B" w:rsidP="0055131B"/>
    <w:p w14:paraId="189CB54A" w14:textId="77777777" w:rsidR="0055131B" w:rsidRDefault="0055131B" w:rsidP="0055131B"/>
    <w:p w14:paraId="4EE3A356" w14:textId="77777777" w:rsidR="0055131B" w:rsidRDefault="0055131B" w:rsidP="0055131B"/>
    <w:p w14:paraId="0DFDF0B6" w14:textId="77777777" w:rsidR="0055131B" w:rsidRDefault="0055131B" w:rsidP="0055131B"/>
    <w:p w14:paraId="6208411E" w14:textId="77777777" w:rsidR="0055131B" w:rsidRDefault="0055131B" w:rsidP="0055131B"/>
    <w:p w14:paraId="71B71548" w14:textId="77777777" w:rsidR="0055131B" w:rsidRDefault="0055131B" w:rsidP="0055131B"/>
    <w:p w14:paraId="17B84EE3" w14:textId="77777777" w:rsidR="0055131B" w:rsidRDefault="0055131B" w:rsidP="0055131B">
      <w:r>
        <w:t>________________________________________________________________________________________</w:t>
      </w:r>
    </w:p>
    <w:p w14:paraId="14B72B51" w14:textId="77777777" w:rsidR="0055131B" w:rsidRDefault="0055131B" w:rsidP="0055131B">
      <w:r>
        <w:tab/>
      </w:r>
      <w:r>
        <w:tab/>
      </w:r>
      <w:r>
        <w:tab/>
      </w:r>
      <w:r>
        <w:tab/>
      </w:r>
      <w:r>
        <w:tab/>
      </w:r>
      <w:r>
        <w:tab/>
      </w:r>
      <w:r>
        <w:tab/>
      </w:r>
      <w:r>
        <w:tab/>
      </w:r>
    </w:p>
    <w:p w14:paraId="52057587" w14:textId="77777777" w:rsidR="0055131B" w:rsidRDefault="0055131B" w:rsidP="0055131B">
      <w:r>
        <w:tab/>
      </w:r>
      <w:r>
        <w:tab/>
      </w:r>
      <w:r>
        <w:tab/>
      </w:r>
      <w:r>
        <w:tab/>
      </w:r>
      <w:r>
        <w:tab/>
      </w:r>
      <w:r>
        <w:tab/>
      </w:r>
      <w:r>
        <w:tab/>
      </w:r>
      <w:r>
        <w:tab/>
      </w:r>
      <w:r>
        <w:tab/>
      </w:r>
      <w:r>
        <w:tab/>
      </w:r>
      <w:r>
        <w:tab/>
      </w:r>
      <w:r>
        <w:tab/>
      </w:r>
      <w:r>
        <w:tab/>
        <w:t>By</w:t>
      </w:r>
    </w:p>
    <w:p w14:paraId="367A913D" w14:textId="77777777" w:rsidR="0055131B" w:rsidRDefault="0055131B" w:rsidP="0055131B">
      <w:r>
        <w:tab/>
      </w:r>
      <w:r>
        <w:tab/>
      </w:r>
      <w:r>
        <w:tab/>
      </w:r>
      <w:r>
        <w:tab/>
      </w:r>
      <w:r>
        <w:tab/>
      </w:r>
      <w:r>
        <w:tab/>
      </w:r>
      <w:r>
        <w:tab/>
      </w:r>
      <w:r>
        <w:tab/>
      </w:r>
      <w:r>
        <w:tab/>
      </w:r>
      <w:r>
        <w:tab/>
      </w:r>
      <w:r>
        <w:tab/>
      </w:r>
      <w:r>
        <w:tab/>
        <w:t>Kastro Kiran V</w:t>
      </w:r>
    </w:p>
    <w:p w14:paraId="172298CB" w14:textId="77777777" w:rsidR="0055131B" w:rsidRDefault="0055131B" w:rsidP="0055131B"/>
    <w:p w14:paraId="254C701A" w14:textId="77777777" w:rsidR="0055131B" w:rsidRDefault="0055131B" w:rsidP="0055131B"/>
    <w:p w14:paraId="7C63571E" w14:textId="77777777" w:rsidR="00D622EA" w:rsidRDefault="00D622EA"/>
    <w:sectPr w:rsidR="00D622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zNLUwMzIztDQ2MzdV0lEKTi0uzszPAykwrAUAgR/PACwAAAA="/>
  </w:docVars>
  <w:rsids>
    <w:rsidRoot w:val="0055131B"/>
    <w:rsid w:val="004E32FA"/>
    <w:rsid w:val="0055131B"/>
    <w:rsid w:val="007D27C8"/>
    <w:rsid w:val="00D622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808036"/>
  <w15:chartTrackingRefBased/>
  <w15:docId w15:val="{5FE0FFA6-723A-48A2-934B-95397A3C2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7</Pages>
  <Words>1054</Words>
  <Characters>601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tro Kiran V - [CB.EN.D*CVL19002-PT], Amrita Vishwa Vidyapeetham.</dc:creator>
  <cp:keywords/>
  <dc:description/>
  <cp:lastModifiedBy>Kastro Kiran V - [CB.EN.D*CVL19002-PT], Amrita Vishwa Vidyapeetham.</cp:lastModifiedBy>
  <cp:revision>1</cp:revision>
  <dcterms:created xsi:type="dcterms:W3CDTF">2023-05-15T09:17:00Z</dcterms:created>
  <dcterms:modified xsi:type="dcterms:W3CDTF">2023-05-15T09:31:00Z</dcterms:modified>
</cp:coreProperties>
</file>